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445A16" w14:textId="77777777" w:rsidR="00E44C52" w:rsidRDefault="00E44C52" w:rsidP="00467BB4">
      <w:pPr>
        <w:spacing w:line="480" w:lineRule="auto"/>
        <w:jc w:val="center"/>
      </w:pPr>
    </w:p>
    <w:p w14:paraId="3D87EDFC" w14:textId="77777777" w:rsidR="00E44C52" w:rsidRDefault="00E44C52" w:rsidP="00467BB4">
      <w:pPr>
        <w:spacing w:line="480" w:lineRule="auto"/>
        <w:jc w:val="center"/>
      </w:pPr>
    </w:p>
    <w:p w14:paraId="29954F0B" w14:textId="4E91A336" w:rsidR="00A415D4" w:rsidRDefault="00A74FB5" w:rsidP="00467BB4">
      <w:pPr>
        <w:spacing w:line="480" w:lineRule="auto"/>
        <w:jc w:val="center"/>
      </w:pPr>
      <w:r>
        <w:t>Week</w:t>
      </w:r>
      <w:r w:rsidR="009B05F5">
        <w:t xml:space="preserve"> 2 Interactive Assignment</w:t>
      </w:r>
    </w:p>
    <w:p w14:paraId="19BC2472" w14:textId="680F5A8D" w:rsidR="00CB7F93" w:rsidRDefault="004A28E2" w:rsidP="00467BB4">
      <w:pPr>
        <w:spacing w:line="480" w:lineRule="auto"/>
        <w:jc w:val="center"/>
      </w:pPr>
      <w:r>
        <w:t>Shaun Hoadley</w:t>
      </w:r>
    </w:p>
    <w:p w14:paraId="56DFF037" w14:textId="0D7D2AA4" w:rsidR="004A28E2" w:rsidRDefault="004A28E2" w:rsidP="00467BB4">
      <w:pPr>
        <w:spacing w:line="480" w:lineRule="auto"/>
        <w:jc w:val="center"/>
      </w:pPr>
      <w:r>
        <w:t>CST 310</w:t>
      </w:r>
      <w:r w:rsidR="00EB7233">
        <w:t>: Software Development</w:t>
      </w:r>
    </w:p>
    <w:p w14:paraId="15D998DE" w14:textId="01ADCEFB" w:rsidR="00EB7233" w:rsidRDefault="00EF6C62" w:rsidP="00467BB4">
      <w:pPr>
        <w:spacing w:line="480" w:lineRule="auto"/>
        <w:jc w:val="center"/>
      </w:pPr>
      <w:r>
        <w:t>Professor Jose</w:t>
      </w:r>
      <w:r w:rsidR="006F77A5">
        <w:t>ph Issa</w:t>
      </w:r>
    </w:p>
    <w:p w14:paraId="03EA2A8F" w14:textId="616C13F3" w:rsidR="006F77A5" w:rsidRDefault="006F77A5" w:rsidP="00467BB4">
      <w:pPr>
        <w:spacing w:line="480" w:lineRule="auto"/>
        <w:jc w:val="center"/>
      </w:pPr>
      <w:r>
        <w:t xml:space="preserve">May </w:t>
      </w:r>
      <w:r w:rsidR="009B05F5">
        <w:t>8</w:t>
      </w:r>
      <w:r w:rsidR="00E44C52">
        <w:t>, 2021</w:t>
      </w:r>
    </w:p>
    <w:p w14:paraId="1B2962BF" w14:textId="1DBDFBED" w:rsidR="00DE2F3E" w:rsidRDefault="00DE2F3E" w:rsidP="00467BB4">
      <w:pPr>
        <w:spacing w:line="480" w:lineRule="auto"/>
      </w:pPr>
      <w:r>
        <w:br w:type="page"/>
      </w:r>
    </w:p>
    <w:p w14:paraId="0EF9E3E6" w14:textId="3A4A1FD7" w:rsidR="00CC27C0" w:rsidRDefault="000C0297" w:rsidP="00467BB4">
      <w:pPr>
        <w:spacing w:line="480" w:lineRule="auto"/>
      </w:pPr>
      <w:r>
        <w:lastRenderedPageBreak/>
        <w:tab/>
      </w:r>
      <w:r w:rsidR="00783BD1">
        <w:t>For the interactive assignment for this week</w:t>
      </w:r>
      <w:r w:rsidR="004725B1">
        <w:t xml:space="preserve">, we </w:t>
      </w:r>
      <w:r w:rsidR="00CB28F6">
        <w:t xml:space="preserve">first had to use </w:t>
      </w:r>
      <w:r w:rsidR="00BF60C5">
        <w:t>php</w:t>
      </w:r>
      <w:r w:rsidR="00CB28F6">
        <w:t>MyAdmin</w:t>
      </w:r>
      <w:r w:rsidR="00BF60C5">
        <w:t xml:space="preserve"> to create a </w:t>
      </w:r>
      <w:r w:rsidR="00440662">
        <w:t xml:space="preserve">MySQL </w:t>
      </w:r>
      <w:r w:rsidR="00BF60C5">
        <w:t>data</w:t>
      </w:r>
      <w:r w:rsidR="008C6D52">
        <w:t>base</w:t>
      </w:r>
      <w:r w:rsidR="00440662">
        <w:t xml:space="preserve"> for our employee portal website</w:t>
      </w:r>
      <w:r w:rsidR="00CF4C92">
        <w:t xml:space="preserve">.  There are several ways that you can go about this </w:t>
      </w:r>
      <w:r w:rsidR="008B564F">
        <w:t xml:space="preserve">task.  </w:t>
      </w:r>
      <w:r w:rsidR="00A0678F">
        <w:t xml:space="preserve">Rather than use the </w:t>
      </w:r>
      <w:r w:rsidR="00FC553A">
        <w:t xml:space="preserve">simple </w:t>
      </w:r>
      <w:r w:rsidR="00A813BF">
        <w:t>click buttons in phpMyAdmin to create</w:t>
      </w:r>
      <w:r w:rsidR="001E2271">
        <w:t xml:space="preserve"> and use the database and table</w:t>
      </w:r>
      <w:r w:rsidR="004C0DC8">
        <w:t>, I elected to use the actual SQL statements</w:t>
      </w:r>
      <w:r w:rsidR="00256F3B">
        <w:t xml:space="preserve"> to perform these tasks</w:t>
      </w:r>
      <w:r w:rsidR="00283B5D">
        <w:t>, more for practice</w:t>
      </w:r>
      <w:r w:rsidR="00AC2409">
        <w:t xml:space="preserve"> than a need to do so.</w:t>
      </w:r>
      <w:r w:rsidR="009407E9">
        <w:t xml:space="preserve">  The following are the screenshots of th</w:t>
      </w:r>
      <w:r w:rsidR="009C4EA3">
        <w:t>is task:</w:t>
      </w:r>
    </w:p>
    <w:p w14:paraId="48B441EA" w14:textId="46CE85EC" w:rsidR="009C4EA3" w:rsidRDefault="00232941" w:rsidP="009C4EA3">
      <w:pPr>
        <w:spacing w:line="480" w:lineRule="auto"/>
        <w:jc w:val="center"/>
      </w:pPr>
      <w:r>
        <w:rPr>
          <w:noProof/>
        </w:rPr>
        <w:drawing>
          <wp:inline distT="0" distB="0" distL="0" distR="0" wp14:anchorId="0E1E544A" wp14:editId="38849C06">
            <wp:extent cx="5935980" cy="339090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39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F4837A" w14:textId="583014D9" w:rsidR="00232941" w:rsidRDefault="00232941" w:rsidP="009C4EA3">
      <w:pPr>
        <w:spacing w:line="480" w:lineRule="auto"/>
        <w:jc w:val="center"/>
      </w:pPr>
      <w:r>
        <w:rPr>
          <w:noProof/>
        </w:rPr>
        <w:drawing>
          <wp:inline distT="0" distB="0" distL="0" distR="0" wp14:anchorId="73A17244" wp14:editId="6E3AACAB">
            <wp:extent cx="5928360" cy="26517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651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9CA4B2" w14:textId="610A991B" w:rsidR="00581DB1" w:rsidRDefault="0045789F" w:rsidP="009C4EA3">
      <w:pPr>
        <w:spacing w:line="480" w:lineRule="auto"/>
        <w:jc w:val="center"/>
      </w:pPr>
      <w:r>
        <w:rPr>
          <w:noProof/>
        </w:rPr>
        <w:lastRenderedPageBreak/>
        <w:drawing>
          <wp:inline distT="0" distB="0" distL="0" distR="0" wp14:anchorId="7BC12BD9" wp14:editId="6FC1A29A">
            <wp:extent cx="5935980" cy="3474720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47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A08955" w14:textId="1EDBF556" w:rsidR="0045789F" w:rsidRDefault="00FF6A74" w:rsidP="0045789F">
      <w:pPr>
        <w:spacing w:line="480" w:lineRule="auto"/>
      </w:pPr>
      <w:r>
        <w:tab/>
        <w:t>The next task</w:t>
      </w:r>
      <w:r w:rsidR="0054278D">
        <w:t xml:space="preserve"> for this interactive assignment </w:t>
      </w:r>
      <w:r w:rsidR="003B7412">
        <w:t xml:space="preserve">is to create the PHP class </w:t>
      </w:r>
      <w:r w:rsidR="00E63185">
        <w:t xml:space="preserve">that manages the </w:t>
      </w:r>
      <w:r w:rsidR="002E4C04">
        <w:t>co</w:t>
      </w:r>
      <w:r w:rsidR="0087026C">
        <w:t>mmunication</w:t>
      </w:r>
      <w:r w:rsidR="002E4C04">
        <w:t xml:space="preserve"> to the database from the website</w:t>
      </w:r>
      <w:r w:rsidR="0087026C">
        <w:t>.</w:t>
      </w:r>
      <w:r w:rsidR="00745E24">
        <w:t xml:space="preserve">  This class will establish the co</w:t>
      </w:r>
      <w:r w:rsidR="000A09A5">
        <w:t xml:space="preserve">nnection, contain the </w:t>
      </w:r>
      <w:r w:rsidR="004B5D60">
        <w:t xml:space="preserve">methods </w:t>
      </w:r>
      <w:r w:rsidR="007B59BB">
        <w:t>(</w:t>
      </w:r>
      <w:r w:rsidR="004B5D60">
        <w:t>or functions</w:t>
      </w:r>
      <w:r w:rsidR="007B59BB">
        <w:t xml:space="preserve">) </w:t>
      </w:r>
      <w:proofErr w:type="spellStart"/>
      <w:r w:rsidR="00507296">
        <w:t>executeSelectQuery</w:t>
      </w:r>
      <w:proofErr w:type="spellEnd"/>
      <w:r w:rsidR="00507296">
        <w:t xml:space="preserve"> and </w:t>
      </w:r>
      <w:proofErr w:type="spellStart"/>
      <w:r w:rsidR="00507296">
        <w:t>executeQuery</w:t>
      </w:r>
      <w:proofErr w:type="spellEnd"/>
      <w:r w:rsidR="00876367">
        <w:t>, and close the connection</w:t>
      </w:r>
      <w:r w:rsidR="00096F9F">
        <w:t xml:space="preserve"> when finished to release the resources us</w:t>
      </w:r>
      <w:r w:rsidR="005E74C3">
        <w:t>ed.</w:t>
      </w:r>
      <w:r w:rsidR="00C869FE">
        <w:t xml:space="preserve">  </w:t>
      </w:r>
      <w:r w:rsidR="009D32A5">
        <w:t>Unfortunately, this is already as late as it can be</w:t>
      </w:r>
      <w:r w:rsidR="00C904B1">
        <w:t>,</w:t>
      </w:r>
      <w:r w:rsidR="00A45B58">
        <w:t xml:space="preserve"> and I am still having trouble with </w:t>
      </w:r>
      <w:r w:rsidR="00C904B1">
        <w:t>it</w:t>
      </w:r>
      <w:r w:rsidR="001D243A">
        <w:t xml:space="preserve">, but I </w:t>
      </w:r>
      <w:proofErr w:type="gramStart"/>
      <w:r w:rsidR="001D243A">
        <w:t>have to</w:t>
      </w:r>
      <w:proofErr w:type="gramEnd"/>
      <w:r w:rsidR="001D243A">
        <w:t xml:space="preserve"> work on the </w:t>
      </w:r>
      <w:r w:rsidR="003F7896">
        <w:t>big assignment for the week</w:t>
      </w:r>
      <w:r w:rsidR="00C904B1">
        <w:t>.  Following is what I have</w:t>
      </w:r>
      <w:r w:rsidR="000D6963">
        <w:t xml:space="preserve"> for screenshots:</w:t>
      </w:r>
    </w:p>
    <w:p w14:paraId="078A3031" w14:textId="3C31C6FD" w:rsidR="000D6963" w:rsidRDefault="00603F88" w:rsidP="000D6963">
      <w:pPr>
        <w:spacing w:line="480" w:lineRule="auto"/>
        <w:jc w:val="center"/>
      </w:pPr>
      <w:r>
        <w:rPr>
          <w:noProof/>
        </w:rPr>
        <w:lastRenderedPageBreak/>
        <w:drawing>
          <wp:inline distT="0" distB="0" distL="0" distR="0" wp14:anchorId="7788B7F9" wp14:editId="32957824">
            <wp:extent cx="5935980" cy="3253740"/>
            <wp:effectExtent l="0" t="0" r="762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253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AB9F64" w14:textId="60A557E3" w:rsidR="00603F88" w:rsidRDefault="00603F88" w:rsidP="000D6963">
      <w:pPr>
        <w:spacing w:line="480" w:lineRule="auto"/>
        <w:jc w:val="center"/>
      </w:pPr>
      <w:r>
        <w:rPr>
          <w:noProof/>
        </w:rPr>
        <w:drawing>
          <wp:inline distT="0" distB="0" distL="0" distR="0" wp14:anchorId="1D168F0C" wp14:editId="1EA44416">
            <wp:extent cx="5935980" cy="3253740"/>
            <wp:effectExtent l="0" t="0" r="762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253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297927" w14:textId="3AC5FA0A" w:rsidR="00603F88" w:rsidRPr="00CC27C0" w:rsidRDefault="00603F88" w:rsidP="000D6963">
      <w:pPr>
        <w:spacing w:line="480" w:lineRule="auto"/>
        <w:jc w:val="center"/>
      </w:pPr>
      <w:r>
        <w:rPr>
          <w:noProof/>
        </w:rPr>
        <w:lastRenderedPageBreak/>
        <w:drawing>
          <wp:inline distT="0" distB="0" distL="0" distR="0" wp14:anchorId="22A6D8F6" wp14:editId="4ABFCA70">
            <wp:extent cx="5935980" cy="3253740"/>
            <wp:effectExtent l="0" t="0" r="762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253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F381BC" w14:textId="31AB2D69" w:rsidR="00E85B6D" w:rsidRDefault="000256D2" w:rsidP="00467BB4">
      <w:pPr>
        <w:spacing w:line="480" w:lineRule="auto"/>
      </w:pPr>
      <w:r>
        <w:rPr>
          <w:b/>
          <w:bCs/>
        </w:rPr>
        <w:t>References</w:t>
      </w:r>
    </w:p>
    <w:p w14:paraId="3C904A61" w14:textId="77777777" w:rsidR="00CD56EF" w:rsidRPr="008C2F78" w:rsidRDefault="00CD56EF" w:rsidP="00CD56EF">
      <w:pPr>
        <w:spacing w:line="480" w:lineRule="auto"/>
        <w:ind w:left="720" w:hanging="720"/>
        <w:rPr>
          <w:rFonts w:cs="Times New Roman"/>
        </w:rPr>
      </w:pPr>
      <w:r w:rsidRPr="008C2F78">
        <w:rPr>
          <w:rFonts w:cs="Times New Roman"/>
          <w:color w:val="3D494C"/>
          <w:shd w:val="clear" w:color="auto" w:fill="FFFFFF"/>
        </w:rPr>
        <w:t>Connolly, R., &amp; Hoar, R. (2018). </w:t>
      </w:r>
      <w:hyperlink r:id="rId13" w:tgtFrame="_blank" w:tooltip="Course Material" w:history="1">
        <w:r w:rsidRPr="008C2F78">
          <w:rPr>
            <w:rStyle w:val="Emphasis"/>
            <w:rFonts w:cs="Times New Roman"/>
            <w:color w:val="0000FF"/>
            <w:u w:val="single"/>
            <w:shd w:val="clear" w:color="auto" w:fill="FFFFFF"/>
          </w:rPr>
          <w:t>Fundamentals of web development</w:t>
        </w:r>
        <w:r w:rsidRPr="008C2F78">
          <w:rPr>
            <w:rStyle w:val="Hyperlink"/>
            <w:rFonts w:cs="Times New Roman"/>
            <w:shd w:val="clear" w:color="auto" w:fill="FFFFFF"/>
          </w:rPr>
          <w:t> (2nd ed.)</w:t>
        </w:r>
      </w:hyperlink>
      <w:r w:rsidRPr="008C2F78">
        <w:rPr>
          <w:rFonts w:cs="Times New Roman"/>
          <w:color w:val="3D494C"/>
          <w:shd w:val="clear" w:color="auto" w:fill="FFFFFF"/>
        </w:rPr>
        <w:t>. Retrieved from https://www.vitalsource.com</w:t>
      </w:r>
    </w:p>
    <w:p w14:paraId="6A18B374" w14:textId="77777777" w:rsidR="00CD56EF" w:rsidRPr="008C2F78" w:rsidRDefault="00CD56EF">
      <w:pPr>
        <w:spacing w:line="480" w:lineRule="auto"/>
        <w:ind w:left="720" w:hanging="720"/>
        <w:rPr>
          <w:rFonts w:cs="Times New Roman"/>
        </w:rPr>
      </w:pPr>
    </w:p>
    <w:sectPr w:rsidR="00CD56EF" w:rsidRPr="008C2F78" w:rsidSect="00E44C52">
      <w:headerReference w:type="default" r:id="rId14"/>
      <w:head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19BB35" w14:textId="77777777" w:rsidR="00E44C52" w:rsidRDefault="00E44C52" w:rsidP="00E44C52">
      <w:pPr>
        <w:spacing w:after="0" w:line="240" w:lineRule="auto"/>
      </w:pPr>
      <w:r>
        <w:separator/>
      </w:r>
    </w:p>
  </w:endnote>
  <w:endnote w:type="continuationSeparator" w:id="0">
    <w:p w14:paraId="57049EE6" w14:textId="77777777" w:rsidR="00E44C52" w:rsidRDefault="00E44C52" w:rsidP="00E44C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05B54C" w14:textId="77777777" w:rsidR="00E44C52" w:rsidRDefault="00E44C52" w:rsidP="00E44C52">
      <w:pPr>
        <w:spacing w:after="0" w:line="240" w:lineRule="auto"/>
      </w:pPr>
      <w:r>
        <w:separator/>
      </w:r>
    </w:p>
  </w:footnote>
  <w:footnote w:type="continuationSeparator" w:id="0">
    <w:p w14:paraId="5F2CA361" w14:textId="77777777" w:rsidR="00E44C52" w:rsidRDefault="00E44C52" w:rsidP="00E44C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10930956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F5C9ED0" w14:textId="787AC01F" w:rsidR="00E44C52" w:rsidRDefault="00A74FB5">
        <w:pPr>
          <w:pStyle w:val="Header"/>
          <w:jc w:val="right"/>
        </w:pPr>
        <w:r>
          <w:t xml:space="preserve">WEEK TWO INTERACTIVE                                                                      </w:t>
        </w:r>
        <w:r>
          <w:t xml:space="preserve">                         </w:t>
        </w:r>
        <w:r>
          <w:t xml:space="preserve">         </w:t>
        </w:r>
        <w:r w:rsidR="00E44C52">
          <w:fldChar w:fldCharType="begin"/>
        </w:r>
        <w:r w:rsidR="00E44C52">
          <w:instrText xml:space="preserve"> PAGE   \* MERGEFORMAT </w:instrText>
        </w:r>
        <w:r w:rsidR="00E44C52">
          <w:fldChar w:fldCharType="separate"/>
        </w:r>
        <w:r w:rsidR="00E44C52">
          <w:rPr>
            <w:noProof/>
          </w:rPr>
          <w:t>2</w:t>
        </w:r>
        <w:r w:rsidR="00E44C52">
          <w:rPr>
            <w:noProof/>
          </w:rPr>
          <w:fldChar w:fldCharType="end"/>
        </w:r>
      </w:p>
    </w:sdtContent>
  </w:sdt>
  <w:p w14:paraId="655CE9FD" w14:textId="77777777" w:rsidR="00E44C52" w:rsidRDefault="00E44C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D772CC" w14:textId="6B40E11C" w:rsidR="00E44C52" w:rsidRDefault="00632A85">
    <w:pPr>
      <w:pStyle w:val="Header"/>
      <w:jc w:val="right"/>
    </w:pPr>
    <w:r>
      <w:t xml:space="preserve">Running Head: </w:t>
    </w:r>
    <w:r w:rsidR="00D216B1">
      <w:t xml:space="preserve">WEEK </w:t>
    </w:r>
    <w:r w:rsidR="007337AC">
      <w:t xml:space="preserve">TWO INTERACTIVE     </w:t>
    </w:r>
    <w:r w:rsidR="00AC52B3">
      <w:t xml:space="preserve">                                                                          </w:t>
    </w:r>
    <w:sdt>
      <w:sdtPr>
        <w:id w:val="-107435810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E44C52">
          <w:fldChar w:fldCharType="begin"/>
        </w:r>
        <w:r w:rsidR="00E44C52">
          <w:instrText xml:space="preserve"> PAGE   \* MERGEFORMAT </w:instrText>
        </w:r>
        <w:r w:rsidR="00E44C52">
          <w:fldChar w:fldCharType="separate"/>
        </w:r>
        <w:r w:rsidR="00E44C52">
          <w:rPr>
            <w:noProof/>
          </w:rPr>
          <w:t>2</w:t>
        </w:r>
        <w:r w:rsidR="00E44C52">
          <w:rPr>
            <w:noProof/>
          </w:rPr>
          <w:fldChar w:fldCharType="end"/>
        </w:r>
      </w:sdtContent>
    </w:sdt>
  </w:p>
  <w:p w14:paraId="72885030" w14:textId="77777777" w:rsidR="00E44C52" w:rsidRDefault="00E44C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E15AD0"/>
    <w:multiLevelType w:val="hybridMultilevel"/>
    <w:tmpl w:val="3CFE3E6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5C3366CC"/>
    <w:multiLevelType w:val="hybridMultilevel"/>
    <w:tmpl w:val="DFF4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123834"/>
    <w:multiLevelType w:val="hybridMultilevel"/>
    <w:tmpl w:val="AD900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3B6538"/>
    <w:multiLevelType w:val="multilevel"/>
    <w:tmpl w:val="D6AC0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MzY2NjUxMrGwNLBQ0lEKTi0uzszPAykwqgUArR0fYCwAAAA="/>
  </w:docVars>
  <w:rsids>
    <w:rsidRoot w:val="000563F5"/>
    <w:rsid w:val="00010AA4"/>
    <w:rsid w:val="00024907"/>
    <w:rsid w:val="000256D2"/>
    <w:rsid w:val="0003140C"/>
    <w:rsid w:val="000361E5"/>
    <w:rsid w:val="000563F5"/>
    <w:rsid w:val="00070B8A"/>
    <w:rsid w:val="00080C88"/>
    <w:rsid w:val="00093989"/>
    <w:rsid w:val="00096F9F"/>
    <w:rsid w:val="000A09A5"/>
    <w:rsid w:val="000C0297"/>
    <w:rsid w:val="000C4750"/>
    <w:rsid w:val="000D6963"/>
    <w:rsid w:val="000E65D8"/>
    <w:rsid w:val="000F27DB"/>
    <w:rsid w:val="000F3AEF"/>
    <w:rsid w:val="000F74C3"/>
    <w:rsid w:val="00104070"/>
    <w:rsid w:val="001161B4"/>
    <w:rsid w:val="00116316"/>
    <w:rsid w:val="00116AC6"/>
    <w:rsid w:val="00126101"/>
    <w:rsid w:val="001362F9"/>
    <w:rsid w:val="00175DD8"/>
    <w:rsid w:val="00183A97"/>
    <w:rsid w:val="00186BFB"/>
    <w:rsid w:val="001A2E19"/>
    <w:rsid w:val="001B1DC9"/>
    <w:rsid w:val="001B7747"/>
    <w:rsid w:val="001D0A60"/>
    <w:rsid w:val="001D243A"/>
    <w:rsid w:val="001D777D"/>
    <w:rsid w:val="001E2271"/>
    <w:rsid w:val="00213FCF"/>
    <w:rsid w:val="00224427"/>
    <w:rsid w:val="00232941"/>
    <w:rsid w:val="00236343"/>
    <w:rsid w:val="00256F3B"/>
    <w:rsid w:val="00263339"/>
    <w:rsid w:val="00283B5D"/>
    <w:rsid w:val="00287D48"/>
    <w:rsid w:val="00293028"/>
    <w:rsid w:val="002A6731"/>
    <w:rsid w:val="002A7900"/>
    <w:rsid w:val="002B4BEB"/>
    <w:rsid w:val="002C78E4"/>
    <w:rsid w:val="002D751F"/>
    <w:rsid w:val="002E4C04"/>
    <w:rsid w:val="003076F3"/>
    <w:rsid w:val="00320BF4"/>
    <w:rsid w:val="003304B5"/>
    <w:rsid w:val="0038434D"/>
    <w:rsid w:val="003A08CE"/>
    <w:rsid w:val="003B7412"/>
    <w:rsid w:val="003C1D53"/>
    <w:rsid w:val="003E61B8"/>
    <w:rsid w:val="003F7896"/>
    <w:rsid w:val="00415F31"/>
    <w:rsid w:val="004330C2"/>
    <w:rsid w:val="00435F90"/>
    <w:rsid w:val="00440662"/>
    <w:rsid w:val="0045789F"/>
    <w:rsid w:val="00467BB4"/>
    <w:rsid w:val="004725B1"/>
    <w:rsid w:val="004852D8"/>
    <w:rsid w:val="004955CF"/>
    <w:rsid w:val="004A28E2"/>
    <w:rsid w:val="004A416C"/>
    <w:rsid w:val="004B5D60"/>
    <w:rsid w:val="004C0DC8"/>
    <w:rsid w:val="004C2E09"/>
    <w:rsid w:val="00507296"/>
    <w:rsid w:val="00531914"/>
    <w:rsid w:val="0054278D"/>
    <w:rsid w:val="00544C19"/>
    <w:rsid w:val="005575BD"/>
    <w:rsid w:val="00574A11"/>
    <w:rsid w:val="00581DB1"/>
    <w:rsid w:val="00587A7F"/>
    <w:rsid w:val="005A4FD8"/>
    <w:rsid w:val="005D4034"/>
    <w:rsid w:val="005D6C6F"/>
    <w:rsid w:val="005E74C3"/>
    <w:rsid w:val="00603E9C"/>
    <w:rsid w:val="00603F88"/>
    <w:rsid w:val="00625F43"/>
    <w:rsid w:val="00632A85"/>
    <w:rsid w:val="00642FB9"/>
    <w:rsid w:val="00662636"/>
    <w:rsid w:val="00675625"/>
    <w:rsid w:val="006A188B"/>
    <w:rsid w:val="006B1261"/>
    <w:rsid w:val="006D7E61"/>
    <w:rsid w:val="006F4478"/>
    <w:rsid w:val="006F77A5"/>
    <w:rsid w:val="00716B4F"/>
    <w:rsid w:val="007337AC"/>
    <w:rsid w:val="007442D4"/>
    <w:rsid w:val="00745E24"/>
    <w:rsid w:val="00746FE2"/>
    <w:rsid w:val="00752AED"/>
    <w:rsid w:val="0076646D"/>
    <w:rsid w:val="00770EC9"/>
    <w:rsid w:val="00781F24"/>
    <w:rsid w:val="00783BD1"/>
    <w:rsid w:val="007847DC"/>
    <w:rsid w:val="007A3272"/>
    <w:rsid w:val="007B59BB"/>
    <w:rsid w:val="007D6142"/>
    <w:rsid w:val="007E3990"/>
    <w:rsid w:val="007E6F96"/>
    <w:rsid w:val="007F2469"/>
    <w:rsid w:val="00812BE9"/>
    <w:rsid w:val="0087026C"/>
    <w:rsid w:val="00876367"/>
    <w:rsid w:val="00884EE6"/>
    <w:rsid w:val="008919C1"/>
    <w:rsid w:val="00895ECD"/>
    <w:rsid w:val="008A20C4"/>
    <w:rsid w:val="008A7C7E"/>
    <w:rsid w:val="008B4A07"/>
    <w:rsid w:val="008B564F"/>
    <w:rsid w:val="008C2F78"/>
    <w:rsid w:val="008C6D52"/>
    <w:rsid w:val="008C783E"/>
    <w:rsid w:val="008F0856"/>
    <w:rsid w:val="009012A7"/>
    <w:rsid w:val="00905806"/>
    <w:rsid w:val="00932915"/>
    <w:rsid w:val="00933BA3"/>
    <w:rsid w:val="009407E9"/>
    <w:rsid w:val="00967C35"/>
    <w:rsid w:val="0097098F"/>
    <w:rsid w:val="0097769F"/>
    <w:rsid w:val="009B05F5"/>
    <w:rsid w:val="009C4EA3"/>
    <w:rsid w:val="009D32A5"/>
    <w:rsid w:val="00A008D0"/>
    <w:rsid w:val="00A0678F"/>
    <w:rsid w:val="00A21B89"/>
    <w:rsid w:val="00A223E6"/>
    <w:rsid w:val="00A415D4"/>
    <w:rsid w:val="00A45B58"/>
    <w:rsid w:val="00A45BA1"/>
    <w:rsid w:val="00A74FB5"/>
    <w:rsid w:val="00A813BF"/>
    <w:rsid w:val="00AC2409"/>
    <w:rsid w:val="00AC291D"/>
    <w:rsid w:val="00AC52B3"/>
    <w:rsid w:val="00AF3757"/>
    <w:rsid w:val="00B01EF5"/>
    <w:rsid w:val="00B11149"/>
    <w:rsid w:val="00B1467D"/>
    <w:rsid w:val="00B35182"/>
    <w:rsid w:val="00B5465B"/>
    <w:rsid w:val="00B61F83"/>
    <w:rsid w:val="00B9284B"/>
    <w:rsid w:val="00BF60C5"/>
    <w:rsid w:val="00BF6FF7"/>
    <w:rsid w:val="00BF7C51"/>
    <w:rsid w:val="00C14F1F"/>
    <w:rsid w:val="00C2220E"/>
    <w:rsid w:val="00C43D63"/>
    <w:rsid w:val="00C510E2"/>
    <w:rsid w:val="00C53DF9"/>
    <w:rsid w:val="00C7502A"/>
    <w:rsid w:val="00C869FE"/>
    <w:rsid w:val="00C904B1"/>
    <w:rsid w:val="00C91EC5"/>
    <w:rsid w:val="00CB28F6"/>
    <w:rsid w:val="00CB7F93"/>
    <w:rsid w:val="00CC27C0"/>
    <w:rsid w:val="00CD56EF"/>
    <w:rsid w:val="00CF4C92"/>
    <w:rsid w:val="00D052EA"/>
    <w:rsid w:val="00D0690F"/>
    <w:rsid w:val="00D216B1"/>
    <w:rsid w:val="00D371C3"/>
    <w:rsid w:val="00D61242"/>
    <w:rsid w:val="00D661D9"/>
    <w:rsid w:val="00D742A0"/>
    <w:rsid w:val="00DA0946"/>
    <w:rsid w:val="00DA5EE7"/>
    <w:rsid w:val="00DB71EA"/>
    <w:rsid w:val="00DC6CC2"/>
    <w:rsid w:val="00DC7972"/>
    <w:rsid w:val="00DE2F3E"/>
    <w:rsid w:val="00DE5FD1"/>
    <w:rsid w:val="00E044C8"/>
    <w:rsid w:val="00E04841"/>
    <w:rsid w:val="00E44C52"/>
    <w:rsid w:val="00E63185"/>
    <w:rsid w:val="00E85B6D"/>
    <w:rsid w:val="00EA2C9F"/>
    <w:rsid w:val="00EA5177"/>
    <w:rsid w:val="00EB7233"/>
    <w:rsid w:val="00EC28DC"/>
    <w:rsid w:val="00ED106A"/>
    <w:rsid w:val="00EF6C62"/>
    <w:rsid w:val="00F15EA8"/>
    <w:rsid w:val="00F214A7"/>
    <w:rsid w:val="00F21759"/>
    <w:rsid w:val="00F50734"/>
    <w:rsid w:val="00F914C8"/>
    <w:rsid w:val="00F92A67"/>
    <w:rsid w:val="00FC553A"/>
    <w:rsid w:val="00FC56E3"/>
    <w:rsid w:val="00FE2C07"/>
    <w:rsid w:val="00FF6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49F3E6"/>
  <w15:chartTrackingRefBased/>
  <w15:docId w15:val="{E374D177-88CD-4F05-9031-FB0E4695F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4C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4C52"/>
  </w:style>
  <w:style w:type="paragraph" w:styleId="Footer">
    <w:name w:val="footer"/>
    <w:basedOn w:val="Normal"/>
    <w:link w:val="FooterChar"/>
    <w:uiPriority w:val="99"/>
    <w:unhideWhenUsed/>
    <w:rsid w:val="00E44C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4C52"/>
  </w:style>
  <w:style w:type="character" w:styleId="Hyperlink">
    <w:name w:val="Hyperlink"/>
    <w:basedOn w:val="DefaultParagraphFont"/>
    <w:uiPriority w:val="99"/>
    <w:unhideWhenUsed/>
    <w:rsid w:val="000256D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56D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371C3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8C2F7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7903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s://ashford.instructure.com/courses/84200/modules/items/4256321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4</TotalTime>
  <Pages>5</Pages>
  <Words>199</Words>
  <Characters>1137</Characters>
  <Application>Microsoft Office Word</Application>
  <DocSecurity>0</DocSecurity>
  <Lines>9</Lines>
  <Paragraphs>2</Paragraphs>
  <ScaleCrop>false</ScaleCrop>
  <Company/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52</cp:revision>
  <dcterms:created xsi:type="dcterms:W3CDTF">2021-05-08T22:41:00Z</dcterms:created>
  <dcterms:modified xsi:type="dcterms:W3CDTF">2021-05-09T05:05:00Z</dcterms:modified>
</cp:coreProperties>
</file>